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Zohra Benkouider</w:t>
      </w:r>
    </w:p>
    <w:p>
      <w:pPr>
        <w:pStyle w:val="BodyText"/>
      </w:pPr>
      <w:r>
        <w:t xml:space="preserve">Scholarship Committee Head</w:t>
      </w:r>
    </w:p>
    <w:p>
      <w:pPr>
        <w:pStyle w:val="BodyText"/>
      </w:pPr>
      <w:r>
        <w:t xml:space="preserve">Algeria University of Technology (AUT)</w:t>
      </w:r>
    </w:p>
    <w:p>
      <w:pPr>
        <w:pStyle w:val="BodyText"/>
      </w:pPr>
      <w:r>
        <w:t xml:space="preserve">15 Place des Martyrs, Algiers, Algeria</w:t>
      </w:r>
    </w:p>
    <w:bookmarkStart w:id="20" w:name="X5d04c9c5a723ab6c0a50914dda70647ae0b9764"/>
    <w:p>
      <w:pPr>
        <w:pStyle w:val="Heading2"/>
      </w:pPr>
      <w:r>
        <w:t xml:space="preserve">Subject: Formal Application for Systems Engineering Scholarship Program</w:t>
      </w:r>
    </w:p>
    <w:p>
      <w:pPr>
        <w:pStyle w:val="FirstParagraph"/>
      </w:pPr>
      <w:r>
        <w:t xml:space="preserve">Dear Dr. Benkouider and Esteemed Scholarship Committee,</w:t>
      </w:r>
    </w:p>
    <w:p>
      <w:pPr>
        <w:pStyle w:val="BodyText"/>
      </w:pPr>
      <w:r>
        <w:t xml:space="preserve">I am writing this Scholarship Application Letter with profound enthusiasm to formally apply for the prestigious International Systems Engineering Scholarship at Algeria University of Technology in Algiers. As a dedicated Algerian student with unwavering commitment to advancing technological infrastructure in my homeland, I seek financial support to pursue an advanced degree in Systems Engineering – a field I believe is pivotal for Algeria's digital transformation journey.</w:t>
      </w:r>
    </w:p>
    <w:p>
      <w:pPr>
        <w:pStyle w:val="BodyText"/>
      </w:pPr>
      <w:r>
        <w:t xml:space="preserve">My academic foundation was built at the prestigious Lycée El Harrach in Algiers, where I graduated with distinction (93.5% average) in the Mathematics and Computer Science track. My final year project, "Optimizing Smart Grid Management Systems for Urban Energy Distribution," earned me the Excellence Award from Algeria's Ministry of Higher Education. This project ignited my passion for systems engineering – not merely as a technical discipline, but as the critical framework that integrates complex technologies to solve real-world challenges in developing nations like Algeria. I witnessed firsthand how fragmented infrastructure systems lead to inefficiencies in water distribution, transportation networks, and emergency response services across Algiers.</w:t>
      </w:r>
    </w:p>
    <w:p>
      <w:pPr>
        <w:pStyle w:val="BodyText"/>
      </w:pPr>
      <w:r>
        <w:t xml:space="preserve">The decision to pursue Systems Engineering specifically stems from my conviction that this interdisciplinary field uniquely bridges hardware, software, and human-centered design – exactly what Algeria requires as it accelerates its National Digital Strategy 2030. While studying telecommunications at USTHB (University of Science and Technology Houari Boumediene), I realized that isolated technological implementations fail without holistic system thinking. For instance, when Algiers faced severe traffic congestion during the 2022 Eid holidays, I analyzed how the lack of integrated transport management systems caused cascading failures across public transit, road networks, and emergency services. This experience crystallized my determination to become a Systems Engineer who designs resilient infrastructure for Algeria's cities.</w:t>
      </w:r>
    </w:p>
    <w:p>
      <w:pPr>
        <w:pStyle w:val="BodyText"/>
      </w:pPr>
      <w:r>
        <w:t xml:space="preserve">I am particularly drawn to your university's Systems Engineering program in Algiers for three compelling reasons. First, the curriculum uniquely combines cutting-edge courses in AI-driven system optimization with mandatory fieldwork in Algerian urban environments – an approach absent from most international programs. Second, Professor Karim Boualem's research on "Smart City Integration Frameworks" directly aligns with my proposed thesis on optimizing public healthcare systems through integrated IoT networks for Algiers' expanding population. Third, the program's partnership with Algeria Telecom and the Algiers Smart City Initiative provides unparalleled access to real-world projects within our capital city – a learning environment I cannot replicate elsewhere.</w:t>
      </w:r>
    </w:p>
    <w:p>
      <w:pPr>
        <w:pStyle w:val="BodyText"/>
      </w:pPr>
      <w:r>
        <w:t xml:space="preserve">My motivation extends beyond personal achievement; it is deeply rooted in Algeria's development needs. As an Algerian citizen who has seen communities suffer from unreliable power grids in eastern neighborhoods and inefficient public transport systems, I understand that sustainable progress requires engineers who speak the language of both technology and local context. The Systems Engineer I aspire to become must understand how to adapt global solutions for Algiers' specific challenges – from designing flood-resilient water management systems for our coastal regions to creating energy-efficient smart grids for Algeria's rapidly growing urban centers like Algiers, Oran, and Constantine. This scholarship would enable me to study in the very heart of Algeria's innovation ecosystem where I can directly apply classroom learning to improve daily life.</w:t>
      </w:r>
    </w:p>
    <w:p>
      <w:pPr>
        <w:pStyle w:val="BodyText"/>
      </w:pPr>
      <w:r>
        <w:t xml:space="preserve">Financially, my family's modest income as public school educators makes full tuition unattainable without significant support. My father teaches mathematics at a government secondary school in Algiers while my mother works in community health services – both roles dedicated to Algeria's development but with limited resources for higher education. The scholarship would alleviate this burden, allowing me to fully dedicate myself to mastering systems engineering principles rather than seeking part-time work that might compromise academic excellence. I have already secured a conditional acceptance into AUT's Systems Engineering program and completed all required entrance examinations.</w:t>
      </w:r>
    </w:p>
    <w:p>
      <w:pPr>
        <w:pStyle w:val="BodyText"/>
      </w:pPr>
      <w:r>
        <w:t xml:space="preserve">My commitment to Algeria extends beyond graduation. Upon completing my degree, I plan to establish the "Algiers Systems Innovation Lab" – a non-profit initiative collaborating with municipal authorities and universities to implement pilot projects addressing critical infrastructure gaps. My initial focus will be on developing an integrated emergency response system for Algiers that connects police, medical services, and transportation networks through a single decision-support platform. This model could then expand to other Algerian cities as part of the national digital transformation initiative.</w:t>
      </w:r>
    </w:p>
    <w:p>
      <w:pPr>
        <w:pStyle w:val="BodyText"/>
      </w:pPr>
      <w:r>
        <w:t xml:space="preserve">I am confident that my academic record, practical experience in Algerian urban contexts, and clear vision for applying systems engineering principles to local challenges make me an ideal candidate. I have attached comprehensive supporting documents including transcripts, project documentation from my Lycée El Harrach research, and letters of recommendation from professors who've witnessed my dedication to Algeria's technological advancement. The scholarship would not merely fund my education; it would invest in a future Systems Engineer committed to building resilient infrastructure that serves the people of Algeria Algiers specifically – where innovation meets immediate community need.</w:t>
      </w:r>
    </w:p>
    <w:p>
      <w:pPr>
        <w:pStyle w:val="BodyText"/>
      </w:pPr>
      <w:r>
        <w:t xml:space="preserve">Thank you for considering this Scholarship Application Letter and for your vital role in shaping Algeria's technological future. I welcome the opportunity to discuss my qualifications further at your convenience. I have attached all required documents and remain available for an interview at any time.</w:t>
      </w:r>
    </w:p>
    <w:p>
      <w:pPr>
        <w:pStyle w:val="BodyText"/>
      </w:pPr>
      <w:r>
        <w:t xml:space="preserve">Sincerely,</w:t>
      </w:r>
    </w:p>
    <w:p>
      <w:pPr>
        <w:pStyle w:val="BodyText"/>
      </w:pPr>
      <w:r>
        <w:rPr>
          <w:bCs/>
          <w:b/>
        </w:rPr>
        <w:t xml:space="preserve">Yasmine Amrani</w:t>
      </w:r>
    </w:p>
    <w:p>
      <w:pPr>
        <w:pStyle w:val="BodyText"/>
      </w:pPr>
      <w:r>
        <w:t xml:space="preserve">Algeria University of Technology (AUT) - Systems Engineering Program Candidate</w:t>
      </w:r>
    </w:p>
    <w:p>
      <w:pPr>
        <w:pStyle w:val="BodyText"/>
      </w:pPr>
      <w:r>
        <w:t xml:space="preserve">Email: y.amrani@student.aut.edu.dz | Phone: +213 555 123 456</w:t>
      </w:r>
    </w:p>
    <w:p>
      <w:pPr>
        <w:pStyle w:val="BodyText"/>
      </w:pPr>
      <w:r>
        <w:t xml:space="preserve">Current Address: 8 Rue des Écoles, Bab Ezzouar, Algiers, Algeria</w:t>
      </w:r>
    </w:p>
    <w:p>
      <w:pPr>
        <w:pStyle w:val="BodyText"/>
      </w:pPr>
      <w:r>
        <w:rPr>
          <w:bCs/>
          <w:b/>
        </w:rPr>
        <w:t xml:space="preserve">Attachments:</w:t>
      </w:r>
      <w:r>
        <w:t xml:space="preserve"> </w:t>
      </w:r>
      <w:r>
        <w:t xml:space="preserve">Academic Transcripts (2019-2023), Project Documentation, Letters of Recommendation (x3), National ID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4-30T09:21:31Z</dcterms:created>
  <dcterms:modified xsi:type="dcterms:W3CDTF">2026-04-30T09:21:31Z</dcterms:modified>
</cp:coreProperties>
</file>

<file path=docProps/custom.xml><?xml version="1.0" encoding="utf-8"?>
<Properties xmlns="http://schemas.openxmlformats.org/officeDocument/2006/custom-properties" xmlns:vt="http://schemas.openxmlformats.org/officeDocument/2006/docPropsVTypes"/>
</file>